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95AC7" w14:textId="77777777" w:rsidR="00FD73C6" w:rsidRPr="00FB78D4" w:rsidRDefault="00BA2E9F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D73C6" w:rsidRPr="00FB78D4">
        <w:rPr>
          <w:rFonts w:ascii="Helvetica" w:hAnsi="Helvetica" w:cs="Arial"/>
          <w:sz w:val="20"/>
          <w:szCs w:val="24"/>
          <w:lang w:val="lt-LT"/>
        </w:rPr>
        <w:t xml:space="preserve">Junginys, pasirinktas iš </w:t>
      </w:r>
    </w:p>
    <w:p w14:paraId="0BEFA4A5" w14:textId="6FFA806A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: </w:t>
      </w:r>
    </w:p>
    <w:p w14:paraId="32C80DC5" w14:textId="0A04AA00" w:rsidR="00FD73C6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76ECE0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25pt;height:38.85pt">
            <v:imagedata r:id="rId6" o:title=""/>
          </v:shape>
        </w:pict>
      </w:r>
    </w:p>
    <w:p w14:paraId="3E4CB2ED" w14:textId="3FC50EE4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ir</w:t>
      </w:r>
    </w:p>
    <w:p w14:paraId="1F78FBA7" w14:textId="103F87FE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I: </w:t>
      </w:r>
    </w:p>
    <w:p w14:paraId="69C04B3D" w14:textId="5C3C6A55" w:rsidR="00FD73C6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287E7378">
          <v:shape id="_x0000_i1026" type="#_x0000_t75" style="width:160.9pt;height:38.85pt">
            <v:imagedata r:id="rId7" o:title=""/>
          </v:shape>
        </w:pict>
      </w:r>
    </w:p>
    <w:p w14:paraId="7F5AE911" w14:textId="77777777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kur kiekviena iš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ir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yra nepriklausomai parinkta aminorūgštis;</w:t>
      </w:r>
    </w:p>
    <w:p w14:paraId="5DAC223E" w14:textId="60573DBB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skirtas naudoti taikant Alzheimerio ligos gydymo būdą pacientų </w:t>
      </w:r>
      <w:proofErr w:type="spellStart"/>
      <w:r w:rsidRPr="00FB78D4">
        <w:rPr>
          <w:rFonts w:ascii="Helvetica" w:hAnsi="Helvetica" w:cs="Arial"/>
          <w:sz w:val="20"/>
          <w:szCs w:val="24"/>
          <w:lang w:val="lt-LT"/>
        </w:rPr>
        <w:t>subpopuliacijai</w:t>
      </w:r>
      <w:proofErr w:type="spellEnd"/>
      <w:r w:rsidRPr="00FB78D4">
        <w:rPr>
          <w:rFonts w:ascii="Helvetica" w:hAnsi="Helvetica" w:cs="Arial"/>
          <w:sz w:val="20"/>
          <w:szCs w:val="24"/>
          <w:lang w:val="lt-LT"/>
        </w:rPr>
        <w:t>, turinčiai dvi ApoE4 alelio kopijas.</w:t>
      </w:r>
    </w:p>
    <w:p w14:paraId="1DCFD5A0" w14:textId="77777777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201B6D" w14:textId="448D3CF6" w:rsidR="00FD73C6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2. Junginys, parinktas iš:</w:t>
      </w:r>
    </w:p>
    <w:p w14:paraId="1EC9058F" w14:textId="1CB12BB6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FB78D4">
        <w:rPr>
          <w:rFonts w:ascii="Helvetica" w:hAnsi="Helvetica" w:cs="Arial"/>
          <w:sz w:val="20"/>
          <w:szCs w:val="24"/>
          <w:lang w:val="lt-LT"/>
        </w:rPr>
        <w:t>tramiprosat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FB78D4">
        <w:rPr>
          <w:rFonts w:ascii="Helvetica" w:hAnsi="Helvetica" w:cs="Arial"/>
          <w:sz w:val="20"/>
          <w:szCs w:val="24"/>
          <w:lang w:val="lt-LT"/>
        </w:rPr>
        <w:t>,</w:t>
      </w:r>
    </w:p>
    <w:p w14:paraId="7B5AE0B6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: </w:t>
      </w:r>
    </w:p>
    <w:p w14:paraId="02A502E3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4EAC2CAF">
          <v:shape id="_x0000_i1027" type="#_x0000_t75" style="width:184.25pt;height:38.85pt">
            <v:imagedata r:id="rId6" o:title=""/>
          </v:shape>
        </w:pict>
      </w:r>
    </w:p>
    <w:p w14:paraId="4FA68D5A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ir</w:t>
      </w:r>
    </w:p>
    <w:p w14:paraId="43899887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I: </w:t>
      </w:r>
    </w:p>
    <w:p w14:paraId="61070751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3E3B1329">
          <v:shape id="_x0000_i1028" type="#_x0000_t75" style="width:160.9pt;height:38.85pt">
            <v:imagedata r:id="rId7" o:title=""/>
          </v:shape>
        </w:pict>
      </w:r>
    </w:p>
    <w:p w14:paraId="456790D3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kur kiekviena iš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ir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yra nepriklausomai parinkta aminorūgštis;</w:t>
      </w:r>
    </w:p>
    <w:p w14:paraId="1C7B0431" w14:textId="61D65952" w:rsidR="00FD73C6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skirtas naudoti taikant Alzheimerio ligos gydymo būdą</w:t>
      </w:r>
      <w:r w:rsidR="00FD73C6" w:rsidRPr="00FB78D4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Pr="00FB78D4">
        <w:rPr>
          <w:rFonts w:ascii="Helvetica" w:hAnsi="Helvetica" w:cs="Arial"/>
          <w:sz w:val="20"/>
          <w:szCs w:val="24"/>
          <w:lang w:val="lt-LT"/>
        </w:rPr>
        <w:t>bū</w:t>
      </w:r>
      <w:r w:rsidR="00FD73C6" w:rsidRPr="00FB78D4">
        <w:rPr>
          <w:rFonts w:ascii="Helvetica" w:hAnsi="Helvetica" w:cs="Arial"/>
          <w:sz w:val="20"/>
          <w:szCs w:val="24"/>
          <w:lang w:val="lt-LT"/>
        </w:rPr>
        <w:t>das apima:</w:t>
      </w:r>
    </w:p>
    <w:p w14:paraId="365C96CE" w14:textId="77777777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(a) identifikavimą, ar pacientas yra ApoE4 +/+ pacientas, kur ApoE4 +/+ pacientas yra pacientas, turintis dvi ApoE4 alelio kopijas; ir</w:t>
      </w:r>
    </w:p>
    <w:p w14:paraId="19122FDC" w14:textId="3A4BDC5A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(b) junginio 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įved</w:t>
      </w:r>
      <w:r w:rsidRPr="00FB78D4">
        <w:rPr>
          <w:rFonts w:ascii="Helvetica" w:hAnsi="Helvetica" w:cs="Arial"/>
          <w:sz w:val="20"/>
          <w:szCs w:val="24"/>
          <w:lang w:val="lt-LT"/>
        </w:rPr>
        <w:t>imą tik tuo atveju, jei pacientas yra ApoE4 +/+ pacientas.</w:t>
      </w:r>
    </w:p>
    <w:p w14:paraId="4666FF78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B5F288" w14:textId="24F8DA13" w:rsidR="00FD73C6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3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Junginys, skirtas naudoti pagal 1 arba 2 punktą, kur jungin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io formulė yra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062DA5A" w14:textId="42E95498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47237D7E">
          <v:shape id="_x0000_i1029" type="#_x0000_t75" style="width:161.6pt;height:64.9pt">
            <v:imagedata r:id="rId8" o:title=""/>
          </v:shape>
        </w:pict>
      </w:r>
    </w:p>
    <w:p w14:paraId="1C0875CE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CE0AF9" w14:textId="53A76827" w:rsidR="00FD73C6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4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skirta naudoti taikant Alzheimerio ligos gydymo būdą pacientų </w:t>
      </w:r>
      <w:proofErr w:type="spellStart"/>
      <w:r w:rsidR="00BD6E72" w:rsidRPr="00FB78D4">
        <w:rPr>
          <w:rFonts w:ascii="Helvetica" w:hAnsi="Helvetica" w:cs="Arial"/>
          <w:sz w:val="20"/>
          <w:szCs w:val="24"/>
          <w:lang w:val="lt-LT"/>
        </w:rPr>
        <w:t>subpopuliacijai</w:t>
      </w:r>
      <w:proofErr w:type="spellEnd"/>
      <w:r w:rsidR="00BD6E72" w:rsidRPr="00FB78D4">
        <w:rPr>
          <w:rFonts w:ascii="Helvetica" w:hAnsi="Helvetica" w:cs="Arial"/>
          <w:sz w:val="20"/>
          <w:szCs w:val="24"/>
          <w:lang w:val="lt-LT"/>
        </w:rPr>
        <w:t>, turinčiai dvi ApoE4 alelio kopijas</w:t>
      </w:r>
      <w:r w:rsidRPr="00FB78D4">
        <w:rPr>
          <w:rFonts w:ascii="Helvetica" w:hAnsi="Helvetica" w:cs="Arial"/>
          <w:sz w:val="20"/>
          <w:szCs w:val="24"/>
          <w:lang w:val="lt-LT"/>
        </w:rPr>
        <w:t>, kur kompozicija apima farmaciniu požiūriu priimtiną nešiklį ir junginį, parinktą iš</w:t>
      </w:r>
    </w:p>
    <w:p w14:paraId="51A9A728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: </w:t>
      </w:r>
    </w:p>
    <w:p w14:paraId="341849F8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5D270087">
          <v:shape id="_x0000_i1030" type="#_x0000_t75" style="width:184.25pt;height:38.85pt">
            <v:imagedata r:id="rId6" o:title=""/>
          </v:shape>
        </w:pict>
      </w:r>
    </w:p>
    <w:p w14:paraId="34904CD3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ir</w:t>
      </w:r>
    </w:p>
    <w:p w14:paraId="1EE0117F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I: </w:t>
      </w:r>
    </w:p>
    <w:p w14:paraId="07E71E2E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lastRenderedPageBreak/>
        <w:pict w14:anchorId="3C4C2EBC">
          <v:shape id="_x0000_i1031" type="#_x0000_t75" style="width:160.9pt;height:38.85pt">
            <v:imagedata r:id="rId7" o:title=""/>
          </v:shape>
        </w:pict>
      </w:r>
    </w:p>
    <w:p w14:paraId="25ED52CB" w14:textId="06319F1C" w:rsidR="00FD73C6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kur kiekviena iš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ir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yra nepriklausomai parinkta aminorūgštis</w:t>
      </w:r>
      <w:r w:rsidR="00FD73C6" w:rsidRPr="00FB78D4">
        <w:rPr>
          <w:rFonts w:ascii="Helvetica" w:hAnsi="Helvetica" w:cs="Arial"/>
          <w:sz w:val="20"/>
          <w:szCs w:val="24"/>
          <w:lang w:val="lt-LT"/>
        </w:rPr>
        <w:t xml:space="preserve">, ir kur farmacinė kompozicija yra </w:t>
      </w:r>
      <w:proofErr w:type="spellStart"/>
      <w:r w:rsidR="00FD73C6" w:rsidRPr="00FB78D4">
        <w:rPr>
          <w:rFonts w:ascii="Helvetica" w:hAnsi="Helvetica" w:cs="Arial"/>
          <w:sz w:val="20"/>
          <w:szCs w:val="24"/>
          <w:lang w:val="lt-LT"/>
        </w:rPr>
        <w:t>peroralinė</w:t>
      </w:r>
      <w:proofErr w:type="spellEnd"/>
      <w:r w:rsidR="00FD73C6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dozavimo</w:t>
      </w:r>
      <w:r w:rsidR="00FD73C6" w:rsidRPr="00FB78D4">
        <w:rPr>
          <w:rFonts w:ascii="Helvetica" w:hAnsi="Helvetica" w:cs="Arial"/>
          <w:sz w:val="20"/>
          <w:szCs w:val="24"/>
          <w:lang w:val="lt-LT"/>
        </w:rPr>
        <w:t xml:space="preserve"> forma.</w:t>
      </w:r>
    </w:p>
    <w:p w14:paraId="14CA8105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F0B26" w14:textId="77777777" w:rsidR="00BD6E72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5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skirta naudoti taikant Alzheimerio ligos gydymo būdą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, kur kompozicija apima farmaciniu požiūriu priimtiną nešiklį ir junginį, parinktą iš </w:t>
      </w:r>
    </w:p>
    <w:p w14:paraId="12635DC6" w14:textId="071065D3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FB78D4">
        <w:rPr>
          <w:rFonts w:ascii="Helvetica" w:hAnsi="Helvetica" w:cs="Arial"/>
          <w:sz w:val="20"/>
          <w:szCs w:val="24"/>
          <w:lang w:val="lt-LT"/>
        </w:rPr>
        <w:t>tramiprosato</w:t>
      </w:r>
      <w:proofErr w:type="spellEnd"/>
      <w:r w:rsidRPr="00FB78D4">
        <w:rPr>
          <w:rFonts w:ascii="Helvetica" w:hAnsi="Helvetica" w:cs="Arial"/>
          <w:sz w:val="20"/>
          <w:szCs w:val="24"/>
          <w:lang w:val="lt-LT"/>
        </w:rPr>
        <w:t>,</w:t>
      </w:r>
    </w:p>
    <w:p w14:paraId="09F305E6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: </w:t>
      </w:r>
    </w:p>
    <w:p w14:paraId="6EEAA968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304F425A">
          <v:shape id="_x0000_i1032" type="#_x0000_t75" style="width:184.25pt;height:38.85pt">
            <v:imagedata r:id="rId6" o:title=""/>
          </v:shape>
        </w:pict>
      </w:r>
    </w:p>
    <w:p w14:paraId="1C7D40E7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ir</w:t>
      </w:r>
    </w:p>
    <w:p w14:paraId="0C2FA242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junginio, kurio formulė II: </w:t>
      </w:r>
    </w:p>
    <w:p w14:paraId="64C35792" w14:textId="77777777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6BB1400C">
          <v:shape id="_x0000_i1033" type="#_x0000_t75" style="width:160.9pt;height:38.85pt">
            <v:imagedata r:id="rId7" o:title=""/>
          </v:shape>
        </w:pict>
      </w:r>
    </w:p>
    <w:p w14:paraId="77E7E81C" w14:textId="2DB28976" w:rsidR="00FD73C6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kur kiekviena iš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ir AA</w:t>
      </w:r>
      <w:r w:rsidRPr="00FB78D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yra nepriklausomai parinkta aminorūgštis, ir kur farmacinė kompozicija yra </w:t>
      </w:r>
      <w:proofErr w:type="spellStart"/>
      <w:r w:rsidRPr="00FB78D4">
        <w:rPr>
          <w:rFonts w:ascii="Helvetica" w:hAnsi="Helvetica" w:cs="Arial"/>
          <w:sz w:val="20"/>
          <w:szCs w:val="24"/>
          <w:lang w:val="lt-LT"/>
        </w:rPr>
        <w:t>peroralinė</w:t>
      </w:r>
      <w:proofErr w:type="spellEnd"/>
      <w:r w:rsidRPr="00FB78D4">
        <w:rPr>
          <w:rFonts w:ascii="Helvetica" w:hAnsi="Helvetica" w:cs="Arial"/>
          <w:sz w:val="20"/>
          <w:szCs w:val="24"/>
          <w:lang w:val="lt-LT"/>
        </w:rPr>
        <w:t xml:space="preserve"> dozavimo forma,</w:t>
      </w:r>
    </w:p>
    <w:p w14:paraId="16C06566" w14:textId="6B656574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bū</w:t>
      </w:r>
      <w:r w:rsidRPr="00FB78D4">
        <w:rPr>
          <w:rFonts w:ascii="Helvetica" w:hAnsi="Helvetica" w:cs="Arial"/>
          <w:sz w:val="20"/>
          <w:szCs w:val="24"/>
          <w:lang w:val="lt-LT"/>
        </w:rPr>
        <w:t>das apima:</w:t>
      </w:r>
    </w:p>
    <w:p w14:paraId="6DFEAAD5" w14:textId="77777777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(a) identifikavimą, ar pacientas yra ApoE4 +/+ pacientas, kur ApoE4 +/+ pacientas yra pacientas, turintis dvi ApoE4 alelio kopijas; ir</w:t>
      </w:r>
    </w:p>
    <w:p w14:paraId="5DEC90BB" w14:textId="3F4D63E1" w:rsidR="00FD73C6" w:rsidRPr="00FB78D4" w:rsidRDefault="00FD73C6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 xml:space="preserve">(b) junginio 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įved</w:t>
      </w:r>
      <w:r w:rsidRPr="00FB78D4">
        <w:rPr>
          <w:rFonts w:ascii="Helvetica" w:hAnsi="Helvetica" w:cs="Arial"/>
          <w:sz w:val="20"/>
          <w:szCs w:val="24"/>
          <w:lang w:val="lt-LT"/>
        </w:rPr>
        <w:t>imą tik tuo atveju, jei pacientas yra ApoE4 +/+ pacientas.</w:t>
      </w:r>
    </w:p>
    <w:p w14:paraId="17172B52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C8853B" w14:textId="77777777" w:rsidR="00BD6E72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6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Farmacinė kompozicija, skirta naudoti pagal 4 arba 5 punktą, kur jungin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>io formulė yra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A4A89E1" w14:textId="4A671C92" w:rsidR="00BD6E72" w:rsidRPr="00FB78D4" w:rsidRDefault="00FB78D4" w:rsidP="00FB78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pict w14:anchorId="5D5AEBE1">
          <v:shape id="_x0000_i1034" type="#_x0000_t75" style="width:161.6pt;height:64.9pt">
            <v:imagedata r:id="rId8" o:title=""/>
          </v:shape>
        </w:pict>
      </w:r>
    </w:p>
    <w:p w14:paraId="093266F0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F99626" w14:textId="494D3491" w:rsidR="00FD73C6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7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Farmacinė kompozicija, skirta naudoti pagal bet kurį iš 4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-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6 punktų, kur </w:t>
      </w:r>
      <w:proofErr w:type="spellStart"/>
      <w:r w:rsidR="00BD6E72" w:rsidRPr="00FB78D4">
        <w:rPr>
          <w:rFonts w:ascii="Helvetica" w:hAnsi="Helvetica" w:cs="Arial"/>
          <w:sz w:val="20"/>
          <w:szCs w:val="24"/>
          <w:lang w:val="lt-LT"/>
        </w:rPr>
        <w:t>peroralinė</w:t>
      </w:r>
      <w:proofErr w:type="spellEnd"/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dozavimo forma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yra parinkta iš tablečių, pastilių, vandeninių arba aliejinių suspensijų, granulių, miltelių, emulsijų, kapsulių, sirupų, eliksyrų, maisto produktų ir maisto mišinių.</w:t>
      </w:r>
    </w:p>
    <w:p w14:paraId="7425750B" w14:textId="77777777" w:rsidR="00BD6E72" w:rsidRPr="00FB78D4" w:rsidRDefault="00BD6E72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11D6FF" w14:textId="0981FFAA" w:rsidR="00FD73C6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8.</w:t>
      </w:r>
      <w:r w:rsidR="00BD6E72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-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3 punktų, arba farmacinė kompozicija, skirta naudoti pagal bet kurį iš 4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-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7 punktų, kur minėtas Alzheimerio ligos gydymas yra pažinimo nuosmukio, susijusio su Alzheimerio liga, sumažinimas.</w:t>
      </w:r>
    </w:p>
    <w:p w14:paraId="550A530D" w14:textId="77777777" w:rsidR="00E338AC" w:rsidRPr="00FB78D4" w:rsidRDefault="00E338AC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7BC5A8" w14:textId="11425930" w:rsidR="00035E1E" w:rsidRPr="00FB78D4" w:rsidRDefault="00FD73C6" w:rsidP="00FB78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B78D4">
        <w:rPr>
          <w:rFonts w:ascii="Helvetica" w:hAnsi="Helvetica" w:cs="Arial"/>
          <w:sz w:val="20"/>
          <w:szCs w:val="24"/>
          <w:lang w:val="lt-LT"/>
        </w:rPr>
        <w:t>9.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-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3 punktų, arba farmacinė kompozicija, skirta naudoti pagal bet kurį iš 4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>-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7 punktų, kur gydymo būdas apima paciento, kuris bus gydomas, genotipo nustatymo etapą prieš 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>įved</w:t>
      </w:r>
      <w:r w:rsidRPr="00FB78D4">
        <w:rPr>
          <w:rFonts w:ascii="Helvetica" w:hAnsi="Helvetica" w:cs="Arial"/>
          <w:sz w:val="20"/>
          <w:szCs w:val="24"/>
          <w:lang w:val="lt-LT"/>
        </w:rPr>
        <w:t>ant junginį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 xml:space="preserve"> tam, kad būtų</w:t>
      </w:r>
      <w:r w:rsidRPr="00FB78D4">
        <w:rPr>
          <w:rFonts w:ascii="Helvetica" w:hAnsi="Helvetica" w:cs="Arial"/>
          <w:sz w:val="20"/>
          <w:szCs w:val="24"/>
          <w:lang w:val="lt-LT"/>
        </w:rPr>
        <w:t xml:space="preserve"> nustatyt</w:t>
      </w:r>
      <w:r w:rsidR="00E338AC" w:rsidRPr="00FB78D4">
        <w:rPr>
          <w:rFonts w:ascii="Helvetica" w:hAnsi="Helvetica" w:cs="Arial"/>
          <w:sz w:val="20"/>
          <w:szCs w:val="24"/>
          <w:lang w:val="lt-LT"/>
        </w:rPr>
        <w:t>a</w:t>
      </w:r>
      <w:r w:rsidRPr="00FB78D4">
        <w:rPr>
          <w:rFonts w:ascii="Helvetica" w:hAnsi="Helvetica" w:cs="Arial"/>
          <w:sz w:val="20"/>
          <w:szCs w:val="24"/>
          <w:lang w:val="lt-LT"/>
        </w:rPr>
        <w:t>, ar pacientas turi dvi ApoE4 alelio kopijas.</w:t>
      </w:r>
    </w:p>
    <w:p w14:paraId="0AE488BE" w14:textId="77777777" w:rsidR="003D0FEF" w:rsidRPr="00FB78D4" w:rsidRDefault="003D0FEF" w:rsidP="00FB78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FB78D4" w:rsidSect="00FB78D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737F9" w14:textId="77777777" w:rsidR="007C02CD" w:rsidRDefault="007C02CD" w:rsidP="007B0A41">
      <w:pPr>
        <w:spacing w:after="0" w:line="240" w:lineRule="auto"/>
      </w:pPr>
      <w:r>
        <w:separator/>
      </w:r>
    </w:p>
  </w:endnote>
  <w:endnote w:type="continuationSeparator" w:id="0">
    <w:p w14:paraId="2A8C7491" w14:textId="77777777" w:rsidR="007C02CD" w:rsidRDefault="007C02C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6F3E0" w14:textId="77777777" w:rsidR="007C02CD" w:rsidRDefault="007C02CD" w:rsidP="007B0A41">
      <w:pPr>
        <w:spacing w:after="0" w:line="240" w:lineRule="auto"/>
      </w:pPr>
      <w:r>
        <w:separator/>
      </w:r>
    </w:p>
  </w:footnote>
  <w:footnote w:type="continuationSeparator" w:id="0">
    <w:p w14:paraId="59F545AD" w14:textId="77777777" w:rsidR="007C02CD" w:rsidRDefault="007C02C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0498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83F7B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2CD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6E72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338AC"/>
    <w:rsid w:val="00E360A0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70974"/>
    <w:rsid w:val="00F87A00"/>
    <w:rsid w:val="00FA380A"/>
    <w:rsid w:val="00FA7C00"/>
    <w:rsid w:val="00FB2032"/>
    <w:rsid w:val="00FB211A"/>
    <w:rsid w:val="00FB5E50"/>
    <w:rsid w:val="00FB72FF"/>
    <w:rsid w:val="00FB78D4"/>
    <w:rsid w:val="00FC4138"/>
    <w:rsid w:val="00FD103E"/>
    <w:rsid w:val="00FD3E6A"/>
    <w:rsid w:val="00FD73C6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358</Characters>
  <Application>Microsoft Office Word</Application>
  <DocSecurity>0</DocSecurity>
  <Lines>7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0T12:39:00Z</dcterms:created>
  <dcterms:modified xsi:type="dcterms:W3CDTF">2023-09-25T08:19:00Z</dcterms:modified>
</cp:coreProperties>
</file>